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ระบบทางเทคโนโลยี</w:t>
      </w:r>
      <w:r>
        <w:t xml:space="preserve"> </w:t>
      </w:r>
      <w:r>
        <w:t xml:space="preserve">และระบบทางเทคโนโลยีที่ซับซ้อน</w:t>
      </w:r>
      <w:r>
        <w:t xml:space="preserve"> </w:t>
      </w:r>
      <w:r>
        <w:t xml:space="preserve">(22.30</w:t>
      </w:r>
      <w:r>
        <w:t xml:space="preserve"> </w:t>
      </w:r>
      <w:r>
        <w:t xml:space="preserve">นาที)</w:t>
      </w:r>
    </w:p>
    <w:p>
      <w:pPr>
        <w:pStyle w:val="Date"/>
      </w:pPr>
      <w:r>
        <w:t xml:space="preserve">วันพฤหัสบดีที่</w:t>
      </w:r>
      <w:r>
        <w:t xml:space="preserve"> </w:t>
      </w:r>
      <w:r>
        <w:t xml:space="preserve">6</w:t>
      </w:r>
      <w:r>
        <w:t xml:space="preserve"> </w:t>
      </w:r>
      <w:r>
        <w:t xml:space="preserve">มิถุน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สวัสดีค่ะนักเรียนคะพบกับครูอ้อมอีกเช่นเคยนะคะ ในวิชาเทคโนโลยีการออกแบบและเทคโนโลยีค่ะ รายวิชานี้นะคะ ประกอบด้วย 7 บทซึ่ง 3 บทแรกการเกี่ยวข้องกับเทคโนโลยีน่ารู้นะคะ ในวันนี้ก็ยังคงอยู่ที่บทที่ 1 อยู่นะคะซึ่งเป็นหัวข้อที่ 2 นะคะ วันนี้เราจะได้เรียนในหัวข้อระบบทางเทคโนโลยีและระบบทางเทคโนโลยีที่ซับ สอนค่ะ คนอื่นครูอ้อมขอแจ้งจุดประสงค์การเรียนรู้ แค่นี้ก่อนนะคะ ถ้านักเรียนจะสามารถวิเคราะห์ระบบทางเทคโนโลยีได้นะคะ นอกจากนี้ก็อยากให้นักเรียนสามารถวิเคราะห์ระบบทางเทคโนโลยีที่ซับซ้อน และระบบย่อยของระบบทางเทคโนโลยีที่ซับ ถอนได้ นอกจากนี้ก็ยังต้อง สามารถอธิบายความสัมพันธ์ของระบบย่อย ในระบบทางเทคโนโลยีที่ซับซ้อนได้ก็ขอให้นักเรียนตั้งใจ ก็บรรลุ ประสงค์นี้นะคะ ก่อนหน้านี้นะคะเราเรียนเรื่องระบบคืออะไร ใช่ไหมคะ แล้วเราก็ทราบว่าระบบนั้นมีทางระบบทางธรรมชาติและระบบที่มนุษย์สร้างขึ้น แล้วระบบทางเทคโนโลยีล่ะ ค่ะ ระบบทางเทคโนโลยีก็เป็นระบบที่มนุษย์สร้างขึ้นนะคะ ซึ่งหมายถึงกลุ่มของส่วนต่างๆ ตั้งแต่สองส่วนขึ้นไปประกอบเข้าด้วยกันนะคะ แล้วก็ทำงานร่วมกันให้บรรลุวัตถุประสงค์นะคะ ซึ่งระบบ มันขึ้นตรงนี้ก็เพื่ออำนวยความสะดวกหรือแก้ปัญหาให้กับมนุษย์นั่นเองนะคะ เราเห็นในชีวิตประจำวันเรานี่นะคะเราเห็นมากมายเลยระบบทางเทคโนโลยี ก็อย่างเช่นระบบคมนาคมขนส่งระบบการผลิตในอุตสาหกรรมต่างๆนะคะ หรือระบบรีไซเคิลขยะ เป็นต้นนะคะ ทดสอบระบบทางเทคโนโลยีที่แล้ว นักเรียนนำแผนภาพ สีได้หรือเปล่า อุปกรณ์ทางเทคโนโลยี ประกอบด้วยอะไรบ้าง อันนี้เป็นระบบทางเทคโนโลยีที่เราเคยเรียนมาในช่วงชั้นมต้นนะคะ คนแรกค่ะ ป้อน input นะคะ 22 นะคะ กระบวนการนะคะหรือ process จากนั้น น่าจะเป็นผลผลิตหรือ output นะคะ ในระบบ ทางเทคโนโลยีบางระบบสามารถมีข้อมูลยศ หรือ feedback ได้ด้วย นักเรียนน่าจะพอจำได้นะคะสำหรับองค์ประกอบของระบบทางเทคโนโลยีนะคะ งอนกันหน่อยว่าแต่ละส่วนนั้นคืออะไรบ้างนะคะ เนื้อหาผัดกระเพรานิดนึง ครูเอาตัวเองออกจากทหารแล้ว อรค่ะตัวป้อน input นะคะส่วนสีเขียวนี้นะคะก็คือพี่พรเข้าสู่ระบบ ซึ่งอาจมีได้มากกว่า 1 อย่างนะคะ ก่อนแล้วค่อยออกมายังกระบวนการนะคะกระบวนการ การดำเนินการ ที่นำมาน่ะ อ้อนนั้นเข้ามาทำให้เกิดการเปลี่ยนแปลงเป็นผลผลิตตามวัตถุประสงค์นะคะ กระบวนการใดระบบหนึ่งนั้นน่ะ อาจมีมากกว่า 1 กระบวนการก็ได้นะคะ นั้นก็จะเป็นส่วนของผลผลิตหรือ output นะคะ ก็คือผลที่ได้จากการทำงานร่วมกับ รวมกัน ตัวป้อน และกระบวนการของระบบนะคะ ผลผลิตนี้ ยังอัดหมายถึง ส่วนที่ได้ กระบวนการที่เราอาจจะต้องการหรือไม่ต้องการก็ได้นะคะเช่นของเสียหรือเศษ ก็ถือว่าเป็นผลผลิตได้ด้วยเหมือนกันนะคะ ในบางระบบนั้นอาจมีส่วน เรียกว่าข้อมูลย้อนกลับ L Max ใช่ไหมคะ นั่นก็คือข้อมูลที่ใช้ในการควบคุม ปรับให้ระบบทำงานได้ตามวัตถุประสงค์ ซึ่งอาจมีหรือไม่มีก็ได้นะคะ เมื่อเราสร้างองค์ประกอบทางเทคโนโลยีแล้วนะคะอยากให้นักเรียนมาช่วยกัน นะคะ วิเคราะห์ระบบทางเทคโนโลยี ของหม้อหุงข้าวนะคะ ถุงข้าว มีตัวป้อนอะไรบ้าง มีอะไรเป็นกระบวนการ มีผลผลิตอย่างไรนะคะ และมีข้อมูลย้อนกลับหรือไม่ นักเรียนลองพิจารณาดูนะคะว่าจะวิเคราะห์ระบบทางเทคโนโลยีของหม้อหุงข้าวได้อย่างไร ก่อนอื่นค่ะนักเรียน ในการที่เราจะวิเคราะห์ระบบทางเทคโนโลยีได้ เราต้องมีส่วนประกอบ โครงสร้าง ของเทคโนโลยีนั้นๆก่อนนะคะ ในที่นี้คือหม้อหุงข้าว เรามาดูว่าโครงสร้างหรือส่วนประกอบคืออะไร จากในรูปนะคะนักเรียน เห็นท่านความร้อนนะคะซึ่งอยู่ใต้โต๊ะเครื่องของหุงข้าวนะคะ ทวิตที่เราใช้กดผิดใช่ไหมคะ แล้วก็มี ในนั้นมีแม่เหล็กและขดลวดสปริง นี่คือโครงสร้างหลักของหม้อหุงข้าวนะคะ เครื่องสวิทช์แผ่นความร้อน และแม่เหล็ก และขดลวดสปริง วันนี้ สัมพันธ์อันแน่นอนเพราะเขาเป็นส่วนประกอบหรือเป็นหนึ่งในระบบของหม้อหุงข้าว เมื่อเราทราบประกอบแล้วเราต้องทราบหลักการทำงานของหม้อหุงข้าวนะ จากภาพเล็กกลายเป็นภาพใหญ่นะคะจะเห็นผลของสวิส ส่วนของสัมภาษณ์ ส่วนของขดลวดสปริง มีแม่เหล็กถาวร แม่เหล็กเฟอร์โรนะคะ อยู่ภายในแผ่นความร้อน ที่เป็นอยู่ใต้โต๊ะเครื่องของหม้อหุงข้าวนะคะ งานเริ่มต้นที่ไหน เริ่มต้นที่เมื่อเรากดสวิตช์ค่ะนักเรียน กดสวิตช์ลงมานะคะ จุดที่ 2 ที่อยู่ในตัวสัมผัสให้นักเรียนปกตินะคะ ก็จะได้นะคะ ได้แล้วนะคะทำให้ขดลวดสปริงนี้ ตัวหดตัวนะคะ ทำให้แม่เหล็กถาวร แม่เหล็กเฟอร์โรนี้ มีแรงดึงดูดกันและกัน ทำให้เกิดแรงแม่เหล็กนะคะ แม่เหล็กแล้วสัมผัสกันแล้วนะคะ พ่อทำให้เกิดกระแสไฟฟ้า เข้าสู่แผ่นความร้อน ก็เลยทำให้หม้อหุงข้าวทำให้น้ำในหม้อหุงข้าวนั้นจะได้นะคะ เมื่อผ่านไปสักระยะหนึ่งนะคะ น้ำเดือดที่อุณหภูมิสูง อุณหภูมิสูงและน้ำภายในหม้อต้ม น้ำภายในหม้อน้ำแห้ง อุณหภูมิสูงมากแม่เหล็กเฟอร์โรตัวนี้จะมีแรงแม่เหล็กน้อยนะคะ บ่มีแรงแม่เหล็กน้อยลง แรงระหว่างแม่เหล็กทั้งสองก็จะมีค่าน้อย น้อยกว่าแรงดันของขดลวดสปริงตรงนี้ ก่อนหน้านี้เขา 6 ตัวอยู่ เพราะฉะนั้นเมื่อแรงแม่เหล็กน้อยลงขดลวดสปริงก็มีแรงมากกว่า ทำให้ขดลวดสปริงนั้น กลับนะคะ เมื่อดันกลับ ก็ทำให้ฝุ่นสัมผัสนี้ดันมาด้วยนะคะ กลับไปเท่านั้นแหละนะคะ ทำให้ ไม่สามารถเชื่อมต่อได้แล้วนะคะ นั่นคือกระแสไฟฟ้าก็ไม่สามารถเข้าสู่ แผ่นความร้อนได้นะคะ เรามาทบทวนนะคะเมื่อกดสวิตซ์ให้ความร้อนนะคะ ไฟฟ้าให้ความร้อนผ่านจุดสัมผัส สปริงหดเอานะคะ แม่เหล็กถาวรก็เลยกลับติด แม่เหล็กเฟอร์โร จากนั้นนะคะ katowice ก็ติดขับความร้อนที่ก้นหม้อไฟฟ้าก็ให้ความร้อนได้นะ เพื่อนจนทำให้นะคะ ขดลวดสปริงดึงดิตัวสัมผัสแยกจากกันแล้วก็ไม่มีกระแสไฟฟ้าผ่านหม้อหุงข้าวนะคะ บ้านเราทราบหลักการแล้วสรุปเป็นตัวป้อนกระบวนการและ ผลผลิตได้หรือไม่ พี่นะคะพรคืออะไร ต้องเป็นพลังงานไฟฟ้าใช่ไหมคะต้องกินข้าวต้องมีน้ำใช่ไหมคะ คือจบนะคะ กระบวนการย่อยเป็นกระบวนการเปลี่ยนพลังงานไฟฟ้าเป็นพลังงานความร้อนนั่นเอง จึงทำให้น้ำเดือดได้นะคะ ที่เราต้องการล่ะ นะคะ ผลผลิตนั้นก็คือข้าวที่หุงสุกเรียบร้อยแล้วนะคะ ในระบบนี้ ข้อมูลย้อนกลับ ใช่ไหม ข้อมูลย้อนกลับนั้นก็คือส่วนที่ส่งข้อมูลให้ระบบไปทำงาน วัดกำแพงนั่นเองนะคะ การวิเคราะห์ระบบทางเทคโนโลยีนะคะ สังเกตว่าป้อนกระบวนการผลผลิตข้อมูลย้อนกลับ ซัก 4 ส่วนเลยนะคะ แต่นักเรียนไทยว่า ระบบทางเทคโนโลยีปั๊มระบบนั้น ไม่ได้มีแค่กระบวนการ กระบวนการเดียวนะคะ บางทีนัทมีส่วนประกอบที่ซับซ้อนกว่านั้น ซึ่งในฝน เราเรียกว่า ระบบทางเทคโนโลยีที่ซับซ้อนนะคะ ระบบทางเทคโนโลยีที่ซับซ้อนก็คือเทคโนโลยีที่ประกอบด้วยระบบย่อยตั้งแต่ 2 ระบบขึ้นไปค่ะ เขาก็ทำงานร่วมกันนะคะก็เพื่อให้สามารถทำงานได้ตามวัตถุประสงค์ ในโลกนี้นะคะก็จะเป็นในรูปของระบบการทำงานของเครื่องดูดฝุ่นอัตโนมัติ เครื่องดูดฝุ่นอัตโนมัติประกอบด้วยระบบ ทั้งมีระบบให้พลังงาน ระบบขับเคลื่อน ระบบตรวจจับทิศทางนะคะ ระบบการดูดฝุ่นนะคะ ซึ่งหลายๆระบบย่อยนี้ ต้องทำงานร่วมกันนะคะ ซึ่งถือว่าเป็นระบบทางเทคโนโลยีที่ซับซ้อนนั่นเองนะคะ หลักการวิเคราะห์อย่างไรล่ะถ้าเป็นระบบทางเทคโนโลยีที่ซับซ้อน แผนผังตัวนี้ให้นักเรียนดูเพื่อให้นักเรียนสังเกตว่าระบบทางเทคโนโลยีที่ซับซ้อนนั้น ในบางระบบนะคะ ระบบย่อยของเขานี่ อยู่ภายในส่วนกระบวนการ นะคะ นักเรียนจะสังเกตว่าเมื่อมีตัวป้อนนะคะ ก่อนนั้นก็ถูกแยกออกมาเป็นระบบแยกย่อย ส่วนของกระบวนการก็มีตัวป้อนกระบวนการผลผลิต 1 ระบบ มีระบบย่อยระบบสอนเป็นตัวเก่า กระบวนการผลผลิตอีกครั้งนะคะ ในโลกนี้นักเรียนคิดว่ามีระบบย่อยกี่ระบบคะ 1 2 ถาม นะคะ แผนผังนี้มีระบบย่อยอยู่ 3 ระบบนะคะ ซึ่งอยู่ในภายในระบบหลักคือตัวต้นกระบวนการแล้วก็ผลผลิต เราก็สามารถเขียนรูปแบบการวิเคราะห์ได้แบบนี้ได้ด้วยนะคะ วางระบบนั้นนะคะ เป็นรูปแบบนี้ก็ได้ค่ะนักเรียน นักเรียนเห็นตัวใหญ่ๆนะ ขอพรก็ตัวใหญ่ๆนะคะ ผลผลิตหลักนี้นะคะก็คือตัวใหญ่ๆ ในระหว่างทางจากตัวป้อนถึงตัวผลผลิตหลักนั้น ประกอบไปด้วยระบบย่อยค่ะ เป็นกระบวนการที่ 1 แล้วก็ได้ผลผลิตออกมา แล้วผลผลิตในขั้นที่ 1 นี้แหละ กลายไปเป็นตัวป้อนของกระบวนการที่ออกเป็นได้ นะคะ แบบนี้ก็ได้เหมือนกันนะคะ กระบวนการที่ 2 ใช้ผลผลิตจากกระบวนการที่ 1 นะคะ กระบวนการที่ 2 ก็ทำให้เกิดผลผลิตที่ 2 แล้วจึงกลายเป็นผลผลิตหลักในระบบทางเทคโนโลยีที่ซับซ้อนตัวนั้น ข้อมูลย้อนกลับนะคะก็อาจจะเกิดขึ้นได้ทั้งอยู่กับระบุ หรือทั้งหมดก็ได้เหมือนกัน เราทราบรูปแบบการวิเคราะห์แล้ว มีตัวอย่างให้นักเรียนนะคะ มีตัวอย่างให้นักเรียน คือ ระบบเครื่องปรับอากาศนะคะ นักเรียนหลายคนขับเครื่องปรับอากาศนักเรียนรู้หรือไม่ว่า สภาพอากาศนั้นมีอะไรบ้างและมีหลักการทํางานอย่างไร มีระบบย่อยคืออะไรบ้าง เรามาเรียนรู้กันนะคะ ในรูปนะคะ ในรูปนักเรียนจะเห็นว่า ระบบเครื่องปรับอากาศนั้นสามารถ วิเคราะห์ได้เป็นภาพรวม สามารถวิเคราะห์เป็นภาพรวมเอาเป็นระบบรวมก่อนนะคะระบบหลัก มีตัวป้อนกระบวนการ ผลผลิต และข้อมูลย้อนกลับนะคะ พรก็คืออากาศภายในห้องนะคะ กลับวันอังคารก็คือการทำงานของเครื่องเพื่อปรับอุณหภูมิ ของห้องให้ ผลผลิต อากาศ ที่มีอุณหภูมิลดลง ส่วนข้อมูลทั้งปรับ ก็เป็นอุณหภูมิห้องใช่ไหมคะเมื่ออุณหภูมิห้องเป็นไปตามต้องการตัวเครื่อง กับการทำงานอีกครั้งนะคะ นักเรียนสังเกตหรือไม่ว่า ถ้าวิเคราะห์จริงๆแล้ว ในส่วนของกระบวนการที่ทำให้อุณหภูมิลดลงตรงนี้ ระบบย่อยอื่นๆอีกนะคะ แจกแจงระบบย่อยออกไปได้อีก เอาลองไปดูค่ะ ว่าเขามีหน้าที่อะไรบ้างนะคะ ระบบย่อยนั้นมีหน้าที่อะไรบ้าง ระบบย่อยของเครื่องปรับอากาศค่ะ มีระบบ ตรงนี้นะคะ มีกี่ระบบด้วยกัน เริ่มต้นที่ระบบคอยล์เย็น ระบบอัดความดัน แล้วระบบไฟร้อน ระบบลดความดันนะคะ ทุกระบบนี้ก็รวมกันกลายเป็น การทำงานของเครื่องปรับอากาศที่เป็นการทำงานร้อน รถในแต่ละระบบ input process output ระบบเลยนะคะ นี่คือการวิเคราะห์ ระบบกันอย่างไร พอพูดถึงความสัมพันธ์นักเรียนต้องยกให้ได้ว่า อันไหนมาก่อนอันไหนมาหลัง ระบบไหนทำงานก่อน ระบบใดทำงานทีหลัง ต่อไปเป็นการเขียนความสัมพันธ์ของระบบย่อยทั้ง 4 นี้นะคะ เริ่มต้นที่ความสัมพันธ์ การทำงานของเครื่องปรับอากาศมันเริ่มที่ไหนคะนักเรียน ใช่ค่ะมันเริ่มที่เมื่ออากาศ เข้าสู่ ผ่านเข้าสู่ตัวเครื่องนะคะมันจะเริ่มต้นที่ระบบคอยล์เย็น ระบบคอยล์เย็นค่ะ ระบบอยนี้ตัว input ก็คือสารทำความเย็น อุณหภูมิต่ำ สารทำความเย็นภายในตัวเครื่องนะครับภายในเย็นนี้นะคะ มีอุณหภูมิต่ำกว่าและมีสถานะเป็น กระบวนการของคอยล์เย็นก็คือการดูดความร้อนของสารทำความเย็นนี้แหละ อากาศภายในห้องอากาศร้อนอยู่นะคะ ผ่านสารทำความเย็น สารทำความเย็นตอนนี้จะดูดความร้อนตามอากาศนะคะ เพราะฉะนั้นเอาพุทธก็คือสารทำความเย็นให้มีอุณหภูมิสูงขึ้น ส่วนนี้ล่ะคะ สารทำความเย็นมีอุณหภูมิสูงขึ้น และอยู่ในสถานะแก๊สอยู่ แล้วไปไหนคะ สารทำความเย็นนี้ไปไหน ความร้อน อากาศ ตัวเองนี่ มีอุณหภูมิสูงขึ้น อยู่ในสถานะแก๊ส ไปไหนต่อ เปียโนนี้ต่อไปที่ระบบอัดความดันค่ะ แน่นอนนะคะ ผลผลิตกับอยเป็น input ออกระบบอัดความดัน นะคะ เข้าไปที่ระบบความดันอากาศทำความเย็นตรงนี้ โดนเพิ่มความดันสูง ทำให้สารความเย็นตัวนี้ สถานะเป็นของเหลว อุณหภูมิยังสูงอยู่นะคะ ผลผลิตที่ได้จากระบบอัดความดันก็เลยเป็นสารทำความเย็น ที่อยู่ในสถานะของเหลว มีอุณหภูมิและความดันสูง นักเรียนยังทันนะคะ ตอนนี้สวนทำความเย็นเปลี่ยนสถานะแล้วนะคะ ออกจากระบบ อัดความดันแล้วเปลี่ยนสถานะเป็นของเหลว ของเหลวแล้ว ยังมีอุณหภูมิสูงอยู่ เขาถูกส่งผ่านไปที่ระบบ วัยร้อน ระบบคอยล์ร้อน ภายนอกนะคะอยู่ภายนอกตัวอาคารนะคะอยู่ภายนอกห้องนะคะ สารทำความเย็นตัวนี้จะถูกผ่านเข้าไปในระบบคอยล์ร้อนนะคะ โดย ความร้อนให้อากาศ นะคะ ให้อากาศภายนอก ยอดเขาถ่ายเทความร้อนไปแปลว่าตัวเขานัดอุณหภูมิลดลงค่ะ ได้สารทำความเย็นที่อุณหภูมิลดลงแล้ว ยังอยู่ในสถานะของเหลวอยู่นะคะ ความดันก็ยังสูงอยู่ ว่ามีการส่งผ่านไป ส่งผ่านมาที่ระบบลดความดัน สารทำความเย็นก็ถูกลดความดันลง คนถูกเปลี่ยนเป็นสถานะแก๊ส นะคะ สถานะแก๊สที่มีอุณหภูมิลดลง แล้วจึงผ่านเข้ามาถึงระบบคอยล์เย็นอีก เช่นเคย เพราะฉะนั้นการทำงานก็ตัดสัมพันธ์กัน ไปตามวงจรลูกศรที่ครูอธิบายนะคะ ระบบคอยล์เย็น ระบบอัดความดัน คอยล์ร้อน และระบบลดความดัน นี่คือการทำงานที่ของระบบย่อยในเครื่องปรับอากาศนะคะ แต่ละช่วงแต่ละช่วงก็จะมี input process output เราเห็นแล้วว่าเครื่องปรับอากาศนั้นมีระบบย่อยอยู่หลายระบบเลย แล้วก็อื่นล่ะคะ นักเรียนเห็นรูปแล้ว ผู้ชายอัดถนัดมากเลยนะคะ นักเรียนอัดมากเลย รถจักรยานยนต์ มีระบบย่อยอะไรบ้างคะนักเรียน มีระบบย่อยอะไรบ้าง ครูยังไม่ให้นักเรียนคิดตอนนี้นะคะ ครูขอฝากเป็นกิจกรรม คิดวิเคราะห์ระบบย่อยของเทคโนโลยีนะคะ แน่นอนเมื่อเราคิดระบบย่อยของเทคโนโลยี แต่ว่านักเรียนต้องเขียน ส่วนต่างๆของระบบรวมใช่ไหมคะมีตัวป้อนกระบวนการผลผลิต และข้อมูลย้อนกลับ นะคะ ของการทำงานของรถจักรยานยนต์นี่แหละ พร้อมเขียนอธิบายกับนักเรียน ระบบย่อยอาหารมีอะไรบ้าง ระบบย่อยที่ 1 มีตัวป้อนอะไรการอะไรผลผลิตอะไรนะคะ การเขียนแผนภาพแสดงความสัมพันธ์ของระบบย่อยนั้นๆ พร้อมคำอธิบาย นักเรียนไปฝึกดูนะคะ รถจักรยานยนต์มีระบบย่อยอะไรบ้าง ในระบบย่อยนั้น ประกอบด้วย ป้อนกระบวนการผลผลิตอะไรบ้าง และ ระบบย่อยอาหารมีความสัมพันธ์กันอย่างไรนะคะ เขียนเป็นแผนผัง แสดงความ แผนผังหรือแผนภาพแสดงความสัมพันธ์ของระบบย่อยพร้อมคำอธิบายด้วยนะคะ ตัวอย่างของปลื้ม อากาศเลย กูจะให้เวลานักเรียนไปทำกิจกรรมนะคะ ประมาณ 15 นาทีค่ะ เสียงดนตรี เป็นอย่างไรบ้างคะนักเรียนคะสำหรับการฝึก วิเคราะห์ระบบย่อยของรถจักรยานยนต์ ไม่ยากเลยใช่ไหมคะ หลังจากนี้นะคะถ้านักเรียนคนไทยนะคะ ยังสงสัยเกี่ยวกับระบบการทำงานของเครื่องปรับอากาศ อยากดูให้ละเอียดนะคะอยากเรียนสามารถติดตาม ตามลิงค์ที่ครูให้ไว้นะคะ หรือนักเรียนคนใด การทบทวนความรู้เรื่องเกี่ยวกับเทคโนโลยีว่ามีความหมายอย่างไรตอบด้วย ระบบอะไรบ้างนะคะ เข้าไปที่ลิงค์ที่ครูให้ไว้นะคะตัวนี้นะคะก็คงจะผอม การอธิบาย เรื่องของระบบทางเทคโนโลยีและระบบทางเทคโนโลยีที่ซับซ้อนนะคะ อยากให้นักเรียน เข้าใจว่านะคะระบบทางเทคโนโลยี 1 ล้าน ประกอบด้วยระบบย่อยหลายๆระบบทำงานสัมพันธ์กันนะคะ คำนี้ก็เพื่อให้เทคโนโลยีนั้นสามารถทำงานได้บรรลุตามวัตถุประสงค์น้ำอีกนะคะ ทางเทคโนโลยีที่มีหลายระบบนั้นเราเรียกว่าระบบทางเทคโนโลยีที่ซับซ้อน เป็นความรู้เกี่ยวกับการวิเคราะห์ตรงนี้แหละ ช่วยให้นักเรียนสามารถตรวจสอบการทำงานหรือสามารถแก้ไข หรือแม้กระทั่งพัฒนาต่อยอดพัฒนาเทคโนโลยีนั้นๆนะคะก็หวังว่านักเรียนจะใช้ความรู้ การวิเคราะห์ระบบทางเทคโนโลยีที่ซับซ้อน ในหัวข้อต่อไปได้นะคะ สำหรับวันนี้สวัสดีค่ะ 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ะบบทางเทคโนโลยี และระบบทางเทคโนโลยีที่ซับซ้อน (22.30 นาที)</dc:title>
  <dc:creator/>
  <cp:keywords/>
  <dcterms:created xsi:type="dcterms:W3CDTF">2024-06-06T03:11:04Z</dcterms:created>
  <dcterms:modified xsi:type="dcterms:W3CDTF">2024-06-06T03:1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6 มิถุนายน 2567 เวลา 09.00 น.</vt:lpwstr>
  </property>
  <property fmtid="{D5CDD505-2E9C-101B-9397-08002B2CF9AE}" pid="3" name="subtitle">
    <vt:lpwstr/>
  </property>
</Properties>
</file>